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Journalist</w:t>
      </w:r>
      <w:r>
        <w:t xml:space="preserve"> </w:t>
      </w:r>
      <w:r>
        <w:t xml:space="preserve">Position</w:t>
      </w:r>
      <w:r>
        <w:t xml:space="preserve"> </w:t>
      </w:r>
      <w:r>
        <w:t xml:space="preserve">in</w:t>
      </w:r>
      <w:r>
        <w:t xml:space="preserve"> </w:t>
      </w:r>
      <w:r>
        <w:t xml:space="preserve">Ethiopia</w:t>
      </w:r>
      <w:r>
        <w:t xml:space="preserve"> </w:t>
      </w:r>
      <w:r>
        <w:t xml:space="preserve">Addis</w:t>
      </w:r>
      <w:r>
        <w:t xml:space="preserve"> </w:t>
      </w:r>
      <w:r>
        <w:t xml:space="preserve">Ababa</w:t>
      </w:r>
    </w:p>
    <w:bookmarkStart w:id="25" w:name="X84ff02ea14304ef11759364c94073452db01e36"/>
    <w:p>
      <w:pPr>
        <w:pStyle w:val="Heading1"/>
      </w:pPr>
      <w:r>
        <w:t xml:space="preserve">Cover Letter for Journalist Position in Ethiopia Addis Ababa</w:t>
      </w:r>
    </w:p>
    <w:p>
      <w:pPr>
        <w:pStyle w:val="FirstParagraph"/>
      </w:pPr>
      <w:r>
        <w:t xml:space="preserve">Dear [Hiring Manager's Name],</w:t>
      </w:r>
    </w:p>
    <w:p>
      <w:pPr>
        <w:pStyle w:val="BodyText"/>
      </w:pPr>
      <w:r>
        <w:t xml:space="preserve">I am writing to express my enthusiastic interest in the journalist position at your esteemed organization in Ethiopia Addis Ababa. As a dedicated journalist with a passion for storytelling and a deep commitment to highlighting the voices of communities, I am eager to contribute my skills and experiences to advance your mission of informed, ethical, and impactful journalism. Ethiopia Addis Ababa, as the political, cultural, and economic hub of the nation, offers a dynamic landscape for journalistic work that resonates with both local and global audiences. My background in investigative reporting, cultural sensitivity, and a nuanced understanding of Ethiopian socio-political dynamics make me a strong candidate to thrive in this environment.</w:t>
      </w:r>
    </w:p>
    <w:bookmarkStart w:id="20" w:name="why-this-role-matters"/>
    <w:p>
      <w:pPr>
        <w:pStyle w:val="Heading2"/>
      </w:pPr>
      <w:r>
        <w:t xml:space="preserve">Why This Role Matters</w:t>
      </w:r>
    </w:p>
    <w:p>
      <w:pPr>
        <w:pStyle w:val="FirstParagraph"/>
      </w:pPr>
      <w:r>
        <w:t xml:space="preserve">Journalism is the cornerstone of democracy, and in Ethiopia Addis Ababa, it plays a critical role in shaping public discourse, holding power to account, and fostering dialogue among diverse communities. As a journalist, I have always believed that storytelling is not just about reporting facts—it’s about amplifying the stories of those who are often unheard. In Ethiopia Addis Ababa, where rapid urbanization, cultural diversity, and political shifts intersect, there is an urgent need for journalists who can navigate these complexities with integrity and depth. My experience in covering topics such as development initiatives, grassroots activism, and intercultural narratives has prepared me to contribute meaningfully to your publication’s mission.</w:t>
      </w:r>
    </w:p>
    <w:bookmarkEnd w:id="20"/>
    <w:bookmarkStart w:id="21" w:name="my-experience-as-a-journalist"/>
    <w:p>
      <w:pPr>
        <w:pStyle w:val="Heading2"/>
      </w:pPr>
      <w:r>
        <w:t xml:space="preserve">My Experience as a Journalist</w:t>
      </w:r>
    </w:p>
    <w:p>
      <w:pPr>
        <w:pStyle w:val="FirstParagraph"/>
      </w:pPr>
      <w:r>
        <w:t xml:space="preserve">Over the past [X years], I have worked as a journalist in various capacities, including print, digital media, and broadcast. My work has focused on uncovering underreported stories that reflect the realities of communities in Ethiopia and beyond. For instance, during my time with [Previous Organization], I led an investigative series on urban migration patterns in Addis Ababa, which highlighted the challenges faced by migrants and proposed policy solutions to address their needs. This project not only garnered recognition but also sparked conversations among policymakers and community leaders.</w:t>
      </w:r>
    </w:p>
    <w:p>
      <w:pPr>
        <w:pStyle w:val="BodyText"/>
      </w:pPr>
      <w:r>
        <w:t xml:space="preserve">My ability to conduct in-depth interviews, analyze data, and present compelling narratives has been honed through collaborations with international news agencies and local media outlets. I have covered events ranging from political elections to cultural festivals, ensuring that my reporting remains grounded in context while reaching a broad audience. My proficiency in both English and Amharic further enables me to engage directly with sources in Ethiopia Addis Ababa, adding depth and authenticity to my work.</w:t>
      </w:r>
    </w:p>
    <w:bookmarkEnd w:id="21"/>
    <w:bookmarkStart w:id="22" w:name="understanding-the-ethiopian-context"/>
    <w:p>
      <w:pPr>
        <w:pStyle w:val="Heading2"/>
      </w:pPr>
      <w:r>
        <w:t xml:space="preserve">Understanding the Ethiopian Context</w:t>
      </w:r>
    </w:p>
    <w:p>
      <w:pPr>
        <w:pStyle w:val="FirstParagraph"/>
      </w:pPr>
      <w:r>
        <w:t xml:space="preserve">Working as a journalist in Ethiopia Addis Ababa requires more than just technical expertise—it demands a profound understanding of the country’s history, cultural diversity, and evolving socio-political landscape. I have spent significant time researching and engaging with local communities to ensure my reporting reflects their perspectives accurately. For example, during my coverage of [specific project or story], I worked closely with community leaders in Addis Ababa to document their efforts in promoting sustainable development. This experience reinforced the importance of building trust with sources and maintaining ethical standards, even in challenging environments.</w:t>
      </w:r>
    </w:p>
    <w:p>
      <w:pPr>
        <w:pStyle w:val="BodyText"/>
      </w:pPr>
      <w:r>
        <w:t xml:space="preserve">Additionally, I am deeply aware of the unique challenges faced by journalists in Ethiopia, including navigating regulatory frameworks and balancing freedom of expression with responsible reporting. My commitment to transparency, accuracy, and accountability aligns with the values of reputable media organizations in Addis Ababa. I am eager to contribute my skills to an environment where journalism can drive positive change while respecting the rights and dignity of all individuals.</w:t>
      </w:r>
    </w:p>
    <w:bookmarkEnd w:id="22"/>
    <w:bookmarkStart w:id="23" w:name="why-ethiopia-addis-ababa"/>
    <w:p>
      <w:pPr>
        <w:pStyle w:val="Heading2"/>
      </w:pPr>
      <w:r>
        <w:t xml:space="preserve">Why Ethiopia Addis Ababa?</w:t>
      </w:r>
    </w:p>
    <w:p>
      <w:pPr>
        <w:pStyle w:val="FirstParagraph"/>
      </w:pPr>
      <w:r>
        <w:t xml:space="preserve">The opportunity to work in Ethiopia Addis Ababa represents a pivotal moment in my career. As the capital city, Addis Ababa is a microcosm of the nation’s aspirations, struggles, and cultural richness. It is a place where traditional and modern worlds intersect, creating a fertile ground for storytelling that resonates with both local and international audiences. I am particularly drawn to your organization’s focus on [specific aspect of the organization’s mission or publications], as it aligns with my own passion for reporting that bridges gaps between communities and fosters understanding.</w:t>
      </w:r>
    </w:p>
    <w:p>
      <w:pPr>
        <w:pStyle w:val="BodyText"/>
      </w:pPr>
      <w:r>
        <w:t xml:space="preserve">Furthermore, my personal connection to Ethiopia Addis Ababa is rooted in [mention any relevant experience, such as living in the city, working on projects there, or cultural ties]. This connection has fueled my desire to contribute to the media landscape of this vibrant city. I am confident that my background and dedication will enable me to make a meaningful impact at your organization.</w:t>
      </w:r>
    </w:p>
    <w:bookmarkEnd w:id="23"/>
    <w:bookmarkStart w:id="24" w:name="conclusion"/>
    <w:p>
      <w:pPr>
        <w:pStyle w:val="Heading2"/>
      </w:pPr>
      <w:r>
        <w:t xml:space="preserve">Conclusion</w:t>
      </w:r>
    </w:p>
    <w:p>
      <w:pPr>
        <w:pStyle w:val="FirstParagraph"/>
      </w:pPr>
      <w:r>
        <w:t xml:space="preserve">In conclusion, I am deeply motivated to join your team as a journalist in Ethiopia Addis Ababa. My experience, cultural awareness, and commitment to ethical reporting position me to contribute effectively to your organization’s goals. I am particularly excited about the opportunity to work in a city that is both historically significant and forward-looking, where journalism can play a transformative role.</w:t>
      </w:r>
    </w:p>
    <w:p>
      <w:pPr>
        <w:pStyle w:val="BodyText"/>
      </w:pPr>
      <w:r>
        <w:t xml:space="preserve">I would welcome the chance to discuss how my skills and experiences align with your needs. Thank you for considering my application. I look forward to the possibility of contributing to your publication’s continued success in Ethiopia Addis Ababa.</w:t>
      </w:r>
    </w:p>
    <w:p>
      <w:pPr>
        <w:pStyle w:val="BodyText"/>
      </w:pPr>
      <w:r>
        <w:t xml:space="preserve">Sincerely,</w:t>
      </w:r>
      <w:r>
        <w:br/>
      </w:r>
      <w:r>
        <w:t xml:space="preserve">[Your Full Name]</w:t>
      </w:r>
      <w:r>
        <w:br/>
      </w:r>
      <w:r>
        <w:t xml:space="preserve">[Your Contact Information]</w:t>
      </w:r>
      <w:r>
        <w:br/>
      </w:r>
      <w:r>
        <w:t xml:space="preserve">[LinkedIn or Portfolio URL, if applicabl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Journalist Position in Ethiopia Addis Ababa</dc:title>
  <dc:creator/>
  <cp:keywords/>
  <dcterms:created xsi:type="dcterms:W3CDTF">2026-07-23T12:09:13Z</dcterms:created>
  <dcterms:modified xsi:type="dcterms:W3CDTF">2026-07-23T12:09:13Z</dcterms:modified>
</cp:coreProperties>
</file>

<file path=docProps/custom.xml><?xml version="1.0" encoding="utf-8"?>
<Properties xmlns="http://schemas.openxmlformats.org/officeDocument/2006/custom-properties" xmlns:vt="http://schemas.openxmlformats.org/officeDocument/2006/docPropsVTypes"/>
</file>